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3C90CA" w14:textId="338096FB" w:rsidR="00E1490F" w:rsidRDefault="00802A16" w:rsidP="00675554">
      <w:pPr>
        <w:jc w:val="center"/>
      </w:pPr>
      <w:bookmarkStart w:id="0" w:name="_GoBack"/>
      <w:bookmarkEnd w:id="0"/>
      <w:r>
        <w:rPr>
          <w:rFonts w:ascii="Times New Roman" w:hAnsi="Times New Roman" w:cs="Times New Roman"/>
          <w:b/>
          <w:noProof/>
          <w:sz w:val="28"/>
          <w:szCs w:val="24"/>
        </w:rPr>
        <w:drawing>
          <wp:inline distT="0" distB="0" distL="0" distR="0" wp14:anchorId="6B6E6828" wp14:editId="059EADDC">
            <wp:extent cx="2392966" cy="1015791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CPC logo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249" cy="1063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062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700"/>
        <w:gridCol w:w="1904"/>
        <w:gridCol w:w="2060"/>
        <w:gridCol w:w="1995"/>
        <w:gridCol w:w="1961"/>
      </w:tblGrid>
      <w:tr w:rsidR="000456C0" w14:paraId="3E35013A" w14:textId="77777777" w:rsidTr="003855C9">
        <w:tc>
          <w:tcPr>
            <w:tcW w:w="10620" w:type="dxa"/>
            <w:gridSpan w:val="5"/>
          </w:tcPr>
          <w:p w14:paraId="348B7A76" w14:textId="77777777" w:rsidR="000456C0" w:rsidRPr="000456C0" w:rsidRDefault="00631A48" w:rsidP="000456C0">
            <w:pPr>
              <w:jc w:val="center"/>
              <w:rPr>
                <w:b/>
                <w:sz w:val="28"/>
              </w:rPr>
            </w:pPr>
            <w:r w:rsidRPr="000456C0">
              <w:rPr>
                <w:b/>
                <w:sz w:val="28"/>
              </w:rPr>
              <w:t>Self-Assessment to measure our family/stakeholder engagement.</w:t>
            </w:r>
          </w:p>
          <w:p w14:paraId="65E5DBFA" w14:textId="77777777" w:rsidR="000456C0" w:rsidRDefault="00631A48" w:rsidP="000456C0">
            <w:pPr>
              <w:jc w:val="center"/>
            </w:pPr>
            <w:r w:rsidRPr="000456C0">
              <w:rPr>
                <w:b/>
                <w:sz w:val="28"/>
              </w:rPr>
              <w:t>How are we doing?</w:t>
            </w:r>
          </w:p>
        </w:tc>
      </w:tr>
      <w:tr w:rsidR="000456C0" w14:paraId="77D374F1" w14:textId="77777777" w:rsidTr="003855C9">
        <w:tc>
          <w:tcPr>
            <w:tcW w:w="2700" w:type="dxa"/>
          </w:tcPr>
          <w:p w14:paraId="127CEE22" w14:textId="77777777" w:rsidR="000456C0" w:rsidRPr="000456C0" w:rsidRDefault="00631A48" w:rsidP="000456C0">
            <w:pPr>
              <w:jc w:val="center"/>
              <w:rPr>
                <w:b/>
              </w:rPr>
            </w:pPr>
            <w:r w:rsidRPr="000456C0">
              <w:rPr>
                <w:b/>
              </w:rPr>
              <w:t>Questions to ask yourself:</w:t>
            </w:r>
          </w:p>
        </w:tc>
        <w:tc>
          <w:tcPr>
            <w:tcW w:w="1904" w:type="dxa"/>
          </w:tcPr>
          <w:p w14:paraId="5DC83C95" w14:textId="77777777" w:rsidR="000456C0" w:rsidRPr="000456C0" w:rsidRDefault="00631A48" w:rsidP="000456C0">
            <w:pPr>
              <w:jc w:val="center"/>
              <w:rPr>
                <w:b/>
              </w:rPr>
            </w:pPr>
            <w:r w:rsidRPr="000456C0">
              <w:rPr>
                <w:b/>
              </w:rPr>
              <w:t>Did we ask the question?</w:t>
            </w:r>
          </w:p>
        </w:tc>
        <w:tc>
          <w:tcPr>
            <w:tcW w:w="2060" w:type="dxa"/>
          </w:tcPr>
          <w:p w14:paraId="65C8FCBD" w14:textId="77777777" w:rsidR="000456C0" w:rsidRPr="000456C0" w:rsidRDefault="00631A48" w:rsidP="000456C0">
            <w:pPr>
              <w:jc w:val="center"/>
              <w:rPr>
                <w:b/>
              </w:rPr>
            </w:pPr>
            <w:r w:rsidRPr="000456C0">
              <w:rPr>
                <w:b/>
              </w:rPr>
              <w:t>Do we know the answer?</w:t>
            </w:r>
          </w:p>
        </w:tc>
        <w:tc>
          <w:tcPr>
            <w:tcW w:w="1995" w:type="dxa"/>
          </w:tcPr>
          <w:p w14:paraId="6A94CBFA" w14:textId="77777777" w:rsidR="000456C0" w:rsidRPr="000456C0" w:rsidRDefault="00631A48" w:rsidP="000456C0">
            <w:pPr>
              <w:jc w:val="center"/>
              <w:rPr>
                <w:b/>
              </w:rPr>
            </w:pPr>
            <w:r w:rsidRPr="000456C0">
              <w:rPr>
                <w:b/>
              </w:rPr>
              <w:t>No, we do not know the answer</w:t>
            </w:r>
          </w:p>
        </w:tc>
        <w:tc>
          <w:tcPr>
            <w:tcW w:w="1961" w:type="dxa"/>
          </w:tcPr>
          <w:p w14:paraId="6962368B" w14:textId="77777777" w:rsidR="000456C0" w:rsidRPr="000456C0" w:rsidRDefault="00631A48" w:rsidP="000456C0">
            <w:pPr>
              <w:jc w:val="center"/>
              <w:rPr>
                <w:b/>
              </w:rPr>
            </w:pPr>
            <w:r w:rsidRPr="000456C0">
              <w:rPr>
                <w:b/>
              </w:rPr>
              <w:t>Not sure, but we should look into this</w:t>
            </w:r>
          </w:p>
        </w:tc>
      </w:tr>
      <w:tr w:rsidR="000456C0" w14:paraId="5418305C" w14:textId="77777777" w:rsidTr="003855C9">
        <w:trPr>
          <w:trHeight w:val="1493"/>
        </w:trPr>
        <w:tc>
          <w:tcPr>
            <w:tcW w:w="2700" w:type="dxa"/>
          </w:tcPr>
          <w:p w14:paraId="063A4AD3" w14:textId="106FBE48" w:rsidR="00C52DF6" w:rsidRPr="00C52DF6" w:rsidRDefault="00631A48">
            <w:r w:rsidRPr="00C52DF6">
              <w:t xml:space="preserve">Do we know if this is the </w:t>
            </w:r>
            <w:r w:rsidR="003855C9">
              <w:t>right time for the parent with</w:t>
            </w:r>
            <w:r w:rsidRPr="00C52DF6">
              <w:t xml:space="preserve"> their personal situation to join this stakeholder group?</w:t>
            </w:r>
          </w:p>
        </w:tc>
        <w:tc>
          <w:tcPr>
            <w:tcW w:w="1904" w:type="dxa"/>
          </w:tcPr>
          <w:p w14:paraId="05552B24" w14:textId="77777777" w:rsidR="000456C0" w:rsidRDefault="001A136D"/>
        </w:tc>
        <w:tc>
          <w:tcPr>
            <w:tcW w:w="2060" w:type="dxa"/>
          </w:tcPr>
          <w:p w14:paraId="2F64B72E" w14:textId="77777777" w:rsidR="000456C0" w:rsidRDefault="001A136D"/>
        </w:tc>
        <w:tc>
          <w:tcPr>
            <w:tcW w:w="1995" w:type="dxa"/>
          </w:tcPr>
          <w:p w14:paraId="45D434E8" w14:textId="77777777" w:rsidR="000456C0" w:rsidRDefault="001A136D"/>
        </w:tc>
        <w:tc>
          <w:tcPr>
            <w:tcW w:w="1961" w:type="dxa"/>
          </w:tcPr>
          <w:p w14:paraId="78FE6FE9" w14:textId="77777777" w:rsidR="000456C0" w:rsidRDefault="001A136D"/>
        </w:tc>
      </w:tr>
      <w:tr w:rsidR="000456C0" w14:paraId="5FFD898A" w14:textId="77777777" w:rsidTr="003855C9">
        <w:trPr>
          <w:trHeight w:val="1430"/>
        </w:trPr>
        <w:tc>
          <w:tcPr>
            <w:tcW w:w="2700" w:type="dxa"/>
          </w:tcPr>
          <w:p w14:paraId="3F0416DC" w14:textId="58CF6863" w:rsidR="00C52DF6" w:rsidRPr="00C52DF6" w:rsidRDefault="003855C9" w:rsidP="003855C9">
            <w:r>
              <w:t xml:space="preserve">Do families </w:t>
            </w:r>
            <w:r w:rsidR="00631A48" w:rsidRPr="00C52DF6">
              <w:t>have what they need to make an informed decision about participating on this stakeholder group?</w:t>
            </w:r>
          </w:p>
        </w:tc>
        <w:tc>
          <w:tcPr>
            <w:tcW w:w="1904" w:type="dxa"/>
          </w:tcPr>
          <w:p w14:paraId="1AEDBCCE" w14:textId="77777777" w:rsidR="000456C0" w:rsidRDefault="001A136D"/>
        </w:tc>
        <w:tc>
          <w:tcPr>
            <w:tcW w:w="2060" w:type="dxa"/>
          </w:tcPr>
          <w:p w14:paraId="2D70FE3C" w14:textId="77777777" w:rsidR="000456C0" w:rsidRDefault="001A136D"/>
        </w:tc>
        <w:tc>
          <w:tcPr>
            <w:tcW w:w="1995" w:type="dxa"/>
          </w:tcPr>
          <w:p w14:paraId="62D5FDA4" w14:textId="77777777" w:rsidR="000456C0" w:rsidRDefault="001A136D"/>
        </w:tc>
        <w:tc>
          <w:tcPr>
            <w:tcW w:w="1961" w:type="dxa"/>
          </w:tcPr>
          <w:p w14:paraId="46705F1C" w14:textId="77777777" w:rsidR="000456C0" w:rsidRDefault="001A136D"/>
        </w:tc>
      </w:tr>
      <w:tr w:rsidR="000456C0" w14:paraId="276CA444" w14:textId="77777777" w:rsidTr="003855C9">
        <w:trPr>
          <w:trHeight w:val="1160"/>
        </w:trPr>
        <w:tc>
          <w:tcPr>
            <w:tcW w:w="2700" w:type="dxa"/>
          </w:tcPr>
          <w:p w14:paraId="1C926134" w14:textId="25E9A97B" w:rsidR="00C52DF6" w:rsidRPr="00C52DF6" w:rsidRDefault="00631A48" w:rsidP="003855C9">
            <w:r w:rsidRPr="00C52DF6">
              <w:t xml:space="preserve">Did we provide: </w:t>
            </w:r>
            <w:r w:rsidR="003855C9">
              <w:t>Expectations, t</w:t>
            </w:r>
            <w:r w:rsidRPr="00C52DF6">
              <w:t>ime commitment, support available to attend the meetings, etc.</w:t>
            </w:r>
          </w:p>
        </w:tc>
        <w:tc>
          <w:tcPr>
            <w:tcW w:w="1904" w:type="dxa"/>
          </w:tcPr>
          <w:p w14:paraId="36A7DB36" w14:textId="77777777" w:rsidR="000456C0" w:rsidRDefault="001A136D"/>
        </w:tc>
        <w:tc>
          <w:tcPr>
            <w:tcW w:w="2060" w:type="dxa"/>
          </w:tcPr>
          <w:p w14:paraId="60917FDB" w14:textId="77777777" w:rsidR="000456C0" w:rsidRDefault="001A136D"/>
        </w:tc>
        <w:tc>
          <w:tcPr>
            <w:tcW w:w="1995" w:type="dxa"/>
          </w:tcPr>
          <w:p w14:paraId="48E2DB36" w14:textId="77777777" w:rsidR="000456C0" w:rsidRDefault="001A136D"/>
        </w:tc>
        <w:tc>
          <w:tcPr>
            <w:tcW w:w="1961" w:type="dxa"/>
          </w:tcPr>
          <w:p w14:paraId="42007A9D" w14:textId="77777777" w:rsidR="000456C0" w:rsidRDefault="001A136D"/>
        </w:tc>
      </w:tr>
      <w:tr w:rsidR="000456C0" w14:paraId="04582201" w14:textId="77777777" w:rsidTr="003855C9">
        <w:trPr>
          <w:trHeight w:val="890"/>
        </w:trPr>
        <w:tc>
          <w:tcPr>
            <w:tcW w:w="2700" w:type="dxa"/>
          </w:tcPr>
          <w:p w14:paraId="0DE68645" w14:textId="77777777" w:rsidR="00C52DF6" w:rsidRPr="00C52DF6" w:rsidRDefault="00631A48">
            <w:r w:rsidRPr="00C52DF6">
              <w:t>Do families understand their role and who they represent?</w:t>
            </w:r>
          </w:p>
        </w:tc>
        <w:tc>
          <w:tcPr>
            <w:tcW w:w="1904" w:type="dxa"/>
          </w:tcPr>
          <w:p w14:paraId="5FB9B611" w14:textId="77777777" w:rsidR="000456C0" w:rsidRDefault="001A136D"/>
        </w:tc>
        <w:tc>
          <w:tcPr>
            <w:tcW w:w="2060" w:type="dxa"/>
          </w:tcPr>
          <w:p w14:paraId="728AA26F" w14:textId="77777777" w:rsidR="000456C0" w:rsidRDefault="001A136D"/>
        </w:tc>
        <w:tc>
          <w:tcPr>
            <w:tcW w:w="1995" w:type="dxa"/>
          </w:tcPr>
          <w:p w14:paraId="4B866A9E" w14:textId="77777777" w:rsidR="000456C0" w:rsidRDefault="001A136D"/>
        </w:tc>
        <w:tc>
          <w:tcPr>
            <w:tcW w:w="1961" w:type="dxa"/>
          </w:tcPr>
          <w:p w14:paraId="7EB5179F" w14:textId="77777777" w:rsidR="000456C0" w:rsidRDefault="001A136D"/>
        </w:tc>
      </w:tr>
      <w:tr w:rsidR="000456C0" w14:paraId="5CB1F975" w14:textId="77777777" w:rsidTr="003855C9">
        <w:trPr>
          <w:trHeight w:val="620"/>
        </w:trPr>
        <w:tc>
          <w:tcPr>
            <w:tcW w:w="2700" w:type="dxa"/>
          </w:tcPr>
          <w:p w14:paraId="441D41ED" w14:textId="77777777" w:rsidR="00C52DF6" w:rsidRPr="00C52DF6" w:rsidRDefault="00631A48">
            <w:r w:rsidRPr="00C52DF6">
              <w:t>Is there more than one parent involved?</w:t>
            </w:r>
          </w:p>
        </w:tc>
        <w:tc>
          <w:tcPr>
            <w:tcW w:w="1904" w:type="dxa"/>
          </w:tcPr>
          <w:p w14:paraId="3176F877" w14:textId="77777777" w:rsidR="000456C0" w:rsidRDefault="001A136D"/>
        </w:tc>
        <w:tc>
          <w:tcPr>
            <w:tcW w:w="2060" w:type="dxa"/>
          </w:tcPr>
          <w:p w14:paraId="3C26BF21" w14:textId="77777777" w:rsidR="000456C0" w:rsidRDefault="001A136D"/>
        </w:tc>
        <w:tc>
          <w:tcPr>
            <w:tcW w:w="1995" w:type="dxa"/>
          </w:tcPr>
          <w:p w14:paraId="357F1CEC" w14:textId="77777777" w:rsidR="000456C0" w:rsidRDefault="001A136D"/>
        </w:tc>
        <w:tc>
          <w:tcPr>
            <w:tcW w:w="1961" w:type="dxa"/>
          </w:tcPr>
          <w:p w14:paraId="68854B98" w14:textId="77777777" w:rsidR="000456C0" w:rsidRDefault="001A136D"/>
        </w:tc>
      </w:tr>
      <w:tr w:rsidR="000456C0" w14:paraId="05C9F7F7" w14:textId="77777777" w:rsidTr="003855C9">
        <w:trPr>
          <w:trHeight w:val="620"/>
        </w:trPr>
        <w:tc>
          <w:tcPr>
            <w:tcW w:w="2700" w:type="dxa"/>
          </w:tcPr>
          <w:p w14:paraId="32BBE548" w14:textId="77777777" w:rsidR="00C52DF6" w:rsidRPr="00C52DF6" w:rsidRDefault="00631A48">
            <w:r w:rsidRPr="00C52DF6">
              <w:t>Is there a mentor assigned to each parent?</w:t>
            </w:r>
          </w:p>
        </w:tc>
        <w:tc>
          <w:tcPr>
            <w:tcW w:w="1904" w:type="dxa"/>
          </w:tcPr>
          <w:p w14:paraId="6D57C495" w14:textId="77777777" w:rsidR="000456C0" w:rsidRDefault="001A136D"/>
        </w:tc>
        <w:tc>
          <w:tcPr>
            <w:tcW w:w="2060" w:type="dxa"/>
          </w:tcPr>
          <w:p w14:paraId="5B1D88A1" w14:textId="77777777" w:rsidR="000456C0" w:rsidRDefault="001A136D"/>
        </w:tc>
        <w:tc>
          <w:tcPr>
            <w:tcW w:w="1995" w:type="dxa"/>
          </w:tcPr>
          <w:p w14:paraId="170F761C" w14:textId="77777777" w:rsidR="000456C0" w:rsidRDefault="001A136D"/>
        </w:tc>
        <w:tc>
          <w:tcPr>
            <w:tcW w:w="1961" w:type="dxa"/>
          </w:tcPr>
          <w:p w14:paraId="4732E00C" w14:textId="77777777" w:rsidR="000456C0" w:rsidRDefault="001A136D"/>
        </w:tc>
      </w:tr>
      <w:tr w:rsidR="003855C9" w14:paraId="471C24E9" w14:textId="77777777" w:rsidTr="003855C9">
        <w:trPr>
          <w:trHeight w:val="923"/>
        </w:trPr>
        <w:tc>
          <w:tcPr>
            <w:tcW w:w="2700" w:type="dxa"/>
          </w:tcPr>
          <w:p w14:paraId="555CAC12" w14:textId="5644CDDA" w:rsidR="003855C9" w:rsidRPr="00C52DF6" w:rsidRDefault="003855C9">
            <w:r w:rsidRPr="00C52DF6">
              <w:t>Is there a reimbursement structure?</w:t>
            </w:r>
          </w:p>
        </w:tc>
        <w:tc>
          <w:tcPr>
            <w:tcW w:w="1904" w:type="dxa"/>
          </w:tcPr>
          <w:p w14:paraId="5F420B39" w14:textId="77777777" w:rsidR="003855C9" w:rsidRDefault="003855C9"/>
        </w:tc>
        <w:tc>
          <w:tcPr>
            <w:tcW w:w="2060" w:type="dxa"/>
          </w:tcPr>
          <w:p w14:paraId="03B57E00" w14:textId="77777777" w:rsidR="003855C9" w:rsidRDefault="003855C9"/>
        </w:tc>
        <w:tc>
          <w:tcPr>
            <w:tcW w:w="1995" w:type="dxa"/>
          </w:tcPr>
          <w:p w14:paraId="64AF75E1" w14:textId="77777777" w:rsidR="003855C9" w:rsidRDefault="003855C9"/>
        </w:tc>
        <w:tc>
          <w:tcPr>
            <w:tcW w:w="1961" w:type="dxa"/>
          </w:tcPr>
          <w:p w14:paraId="3A4A1533" w14:textId="77777777" w:rsidR="003855C9" w:rsidRDefault="003855C9"/>
        </w:tc>
      </w:tr>
      <w:tr w:rsidR="003855C9" w14:paraId="4ABC6974" w14:textId="77777777" w:rsidTr="003855C9">
        <w:trPr>
          <w:trHeight w:val="922"/>
        </w:trPr>
        <w:tc>
          <w:tcPr>
            <w:tcW w:w="2700" w:type="dxa"/>
          </w:tcPr>
          <w:p w14:paraId="364030DB" w14:textId="76762E4C" w:rsidR="003855C9" w:rsidRPr="00C52DF6" w:rsidRDefault="00961270">
            <w:r>
              <w:t>If so, is the reimbursement structure</w:t>
            </w:r>
            <w:r w:rsidR="003855C9" w:rsidRPr="00C52DF6">
              <w:t xml:space="preserve"> clearly explained to the parent?</w:t>
            </w:r>
            <w:r>
              <w:t xml:space="preserve"> (with timelines?)</w:t>
            </w:r>
          </w:p>
        </w:tc>
        <w:tc>
          <w:tcPr>
            <w:tcW w:w="1904" w:type="dxa"/>
          </w:tcPr>
          <w:p w14:paraId="579F1567" w14:textId="77777777" w:rsidR="003855C9" w:rsidRDefault="003855C9"/>
        </w:tc>
        <w:tc>
          <w:tcPr>
            <w:tcW w:w="2060" w:type="dxa"/>
          </w:tcPr>
          <w:p w14:paraId="0D04F413" w14:textId="77777777" w:rsidR="003855C9" w:rsidRDefault="003855C9"/>
        </w:tc>
        <w:tc>
          <w:tcPr>
            <w:tcW w:w="1995" w:type="dxa"/>
          </w:tcPr>
          <w:p w14:paraId="121446B6" w14:textId="77777777" w:rsidR="003855C9" w:rsidRDefault="003855C9"/>
        </w:tc>
        <w:tc>
          <w:tcPr>
            <w:tcW w:w="1961" w:type="dxa"/>
          </w:tcPr>
          <w:p w14:paraId="2EE9645F" w14:textId="77777777" w:rsidR="003855C9" w:rsidRDefault="003855C9"/>
        </w:tc>
      </w:tr>
    </w:tbl>
    <w:p w14:paraId="1DC0E141" w14:textId="77777777" w:rsidR="000456C0" w:rsidRDefault="001A136D"/>
    <w:sectPr w:rsidR="000456C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A3B944" w14:textId="77777777" w:rsidR="00440DCC" w:rsidRDefault="00440DCC" w:rsidP="00440DCC">
      <w:pPr>
        <w:spacing w:after="0" w:line="240" w:lineRule="auto"/>
      </w:pPr>
      <w:r>
        <w:separator/>
      </w:r>
    </w:p>
  </w:endnote>
  <w:endnote w:type="continuationSeparator" w:id="0">
    <w:p w14:paraId="5D7674F1" w14:textId="77777777" w:rsidR="00440DCC" w:rsidRDefault="00440DCC" w:rsidP="00440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F920AB" w14:textId="77777777" w:rsidR="00440DCC" w:rsidRDefault="00440D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A2C1E7" w14:textId="29343550" w:rsidR="00440DCC" w:rsidRPr="00440DCC" w:rsidRDefault="00440DCC" w:rsidP="00440DCC">
    <w:pPr>
      <w:pStyle w:val="Footer"/>
      <w:jc w:val="right"/>
      <w:rPr>
        <w:i/>
      </w:rPr>
    </w:pPr>
    <w:r w:rsidRPr="00440DCC">
      <w:rPr>
        <w:i/>
      </w:rPr>
      <w:t>Developed 2018</w:t>
    </w:r>
  </w:p>
  <w:p w14:paraId="47A5FE25" w14:textId="77777777" w:rsidR="00440DCC" w:rsidRDefault="00440DC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1E3957" w14:textId="77777777" w:rsidR="00440DCC" w:rsidRDefault="00440D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29B874" w14:textId="77777777" w:rsidR="00440DCC" w:rsidRDefault="00440DCC" w:rsidP="00440DCC">
      <w:pPr>
        <w:spacing w:after="0" w:line="240" w:lineRule="auto"/>
      </w:pPr>
      <w:r>
        <w:separator/>
      </w:r>
    </w:p>
  </w:footnote>
  <w:footnote w:type="continuationSeparator" w:id="0">
    <w:p w14:paraId="1E0ACD50" w14:textId="77777777" w:rsidR="00440DCC" w:rsidRDefault="00440DCC" w:rsidP="00440D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5C145" w14:textId="77777777" w:rsidR="00440DCC" w:rsidRDefault="00440D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5E8DDD" w14:textId="77777777" w:rsidR="00440DCC" w:rsidRDefault="00440DC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92B8D0" w14:textId="77777777" w:rsidR="00440DCC" w:rsidRDefault="00440DC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sDSytDQHEmYGlko6SsGpxcWZ+XkgBUa1AMqVOL0sAAAA"/>
  </w:docVars>
  <w:rsids>
    <w:rsidRoot w:val="0024059B"/>
    <w:rsid w:val="00033C5A"/>
    <w:rsid w:val="001A136D"/>
    <w:rsid w:val="001E1D15"/>
    <w:rsid w:val="0024059B"/>
    <w:rsid w:val="003855C9"/>
    <w:rsid w:val="00440DCC"/>
    <w:rsid w:val="00631A48"/>
    <w:rsid w:val="00780801"/>
    <w:rsid w:val="00802A16"/>
    <w:rsid w:val="00961270"/>
    <w:rsid w:val="00B92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15E1A"/>
  <w15:docId w15:val="{36CB172A-E218-413D-9C1E-27798C9F0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855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5C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40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0DCC"/>
  </w:style>
  <w:style w:type="paragraph" w:styleId="Footer">
    <w:name w:val="footer"/>
    <w:basedOn w:val="Normal"/>
    <w:link w:val="FooterChar"/>
    <w:uiPriority w:val="99"/>
    <w:unhideWhenUsed/>
    <w:rsid w:val="00440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0D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la</dc:creator>
  <cp:lastModifiedBy>Franklin, Sherry</cp:lastModifiedBy>
  <cp:revision>2</cp:revision>
  <cp:lastPrinted>2018-06-20T15:54:00Z</cp:lastPrinted>
  <dcterms:created xsi:type="dcterms:W3CDTF">2018-08-14T02:06:00Z</dcterms:created>
  <dcterms:modified xsi:type="dcterms:W3CDTF">2018-08-14T02:06:00Z</dcterms:modified>
</cp:coreProperties>
</file>